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4574" w:rsidRDefault="00F250DE" w:rsidP="001B60DB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>
        <w:rPr>
          <w:rFonts w:asciiTheme="majorHAnsi" w:hAnsiTheme="majorHAnsi" w:cstheme="majorHAnsi"/>
          <w:b/>
          <w:sz w:val="36"/>
          <w:szCs w:val="36"/>
        </w:rPr>
        <w:t>SIXTH GRADE</w:t>
      </w:r>
    </w:p>
    <w:p w:rsidR="001B60DB" w:rsidRDefault="001B60DB" w:rsidP="001B60DB">
      <w:pPr>
        <w:spacing w:after="0"/>
        <w:rPr>
          <w:rFonts w:cstheme="majorHAnsi"/>
          <w:b/>
          <w:sz w:val="24"/>
          <w:szCs w:val="24"/>
          <w:u w:val="single"/>
        </w:rPr>
        <w:sectPr w:rsidR="001B60DB" w:rsidSect="001B60DB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B60DB" w:rsidRPr="001B60DB" w:rsidRDefault="001B60DB" w:rsidP="001B60DB">
      <w:pPr>
        <w:spacing w:after="0"/>
        <w:rPr>
          <w:rFonts w:cstheme="majorHAnsi"/>
          <w:b/>
          <w:u w:val="single"/>
        </w:rPr>
      </w:pPr>
      <w:r w:rsidRPr="001B60DB">
        <w:rPr>
          <w:rFonts w:cstheme="majorHAnsi"/>
          <w:b/>
          <w:u w:val="single"/>
        </w:rPr>
        <w:t>Superintendent’s Honor Roll</w:t>
      </w:r>
    </w:p>
    <w:p w:rsidR="001B60DB" w:rsidRPr="001B60DB" w:rsidRDefault="001B60DB" w:rsidP="001B60DB">
      <w:pPr>
        <w:spacing w:after="0"/>
        <w:rPr>
          <w:rFonts w:cstheme="majorHAnsi"/>
          <w:b/>
          <w:sz w:val="24"/>
          <w:szCs w:val="24"/>
          <w:u w:val="single"/>
        </w:rPr>
      </w:pPr>
    </w:p>
    <w:p w:rsidR="00A35CC5" w:rsidRPr="00A35CC5" w:rsidRDefault="00A35CC5" w:rsidP="00A35CC5">
      <w:pPr>
        <w:spacing w:after="0"/>
        <w:rPr>
          <w:rFonts w:cstheme="majorHAnsi"/>
          <w:sz w:val="24"/>
          <w:szCs w:val="24"/>
        </w:rPr>
      </w:pPr>
      <w:r w:rsidRPr="00A35CC5">
        <w:rPr>
          <w:rFonts w:cstheme="majorHAnsi"/>
          <w:sz w:val="24"/>
          <w:szCs w:val="24"/>
        </w:rPr>
        <w:t>Jaylah Gladney</w:t>
      </w:r>
    </w:p>
    <w:p w:rsidR="00A35CC5" w:rsidRPr="00A35CC5" w:rsidRDefault="00A35CC5" w:rsidP="00A35CC5">
      <w:pPr>
        <w:spacing w:after="0"/>
        <w:rPr>
          <w:rFonts w:cstheme="majorHAnsi"/>
          <w:sz w:val="24"/>
          <w:szCs w:val="24"/>
        </w:rPr>
      </w:pPr>
      <w:r w:rsidRPr="00A35CC5">
        <w:rPr>
          <w:rFonts w:cstheme="majorHAnsi"/>
          <w:sz w:val="24"/>
          <w:szCs w:val="24"/>
        </w:rPr>
        <w:t>Brian Hernandez</w:t>
      </w:r>
    </w:p>
    <w:p w:rsidR="00A35CC5" w:rsidRPr="00A35CC5" w:rsidRDefault="00A35CC5" w:rsidP="00A35CC5">
      <w:pPr>
        <w:spacing w:after="0"/>
        <w:rPr>
          <w:rFonts w:cstheme="majorHAnsi"/>
          <w:sz w:val="24"/>
          <w:szCs w:val="24"/>
        </w:rPr>
      </w:pPr>
      <w:r w:rsidRPr="00A35CC5">
        <w:rPr>
          <w:rFonts w:cstheme="majorHAnsi"/>
          <w:sz w:val="24"/>
          <w:szCs w:val="24"/>
        </w:rPr>
        <w:t>Sanaa Jones</w:t>
      </w:r>
    </w:p>
    <w:p w:rsidR="00A35CC5" w:rsidRPr="00A35CC5" w:rsidRDefault="00A35CC5" w:rsidP="00A35CC5">
      <w:pPr>
        <w:spacing w:after="0"/>
        <w:rPr>
          <w:rFonts w:cstheme="majorHAnsi"/>
          <w:sz w:val="24"/>
          <w:szCs w:val="24"/>
        </w:rPr>
      </w:pPr>
      <w:r w:rsidRPr="00A35CC5">
        <w:rPr>
          <w:rFonts w:cstheme="majorHAnsi"/>
          <w:sz w:val="24"/>
          <w:szCs w:val="24"/>
        </w:rPr>
        <w:t xml:space="preserve">Kameron </w:t>
      </w:r>
      <w:proofErr w:type="spellStart"/>
      <w:r w:rsidRPr="00A35CC5">
        <w:rPr>
          <w:rFonts w:cstheme="majorHAnsi"/>
          <w:sz w:val="24"/>
          <w:szCs w:val="24"/>
        </w:rPr>
        <w:t>LeBleu</w:t>
      </w:r>
      <w:proofErr w:type="spellEnd"/>
    </w:p>
    <w:p w:rsidR="00A35CC5" w:rsidRPr="00A35CC5" w:rsidRDefault="00A35CC5" w:rsidP="00A35CC5">
      <w:pPr>
        <w:spacing w:after="0"/>
        <w:rPr>
          <w:rFonts w:cstheme="majorHAnsi"/>
          <w:sz w:val="24"/>
          <w:szCs w:val="24"/>
        </w:rPr>
      </w:pPr>
      <w:r w:rsidRPr="00A35CC5">
        <w:rPr>
          <w:rFonts w:cstheme="majorHAnsi"/>
          <w:sz w:val="24"/>
          <w:szCs w:val="24"/>
        </w:rPr>
        <w:t>Tristan Odom</w:t>
      </w:r>
    </w:p>
    <w:p w:rsidR="00F250DE" w:rsidRDefault="00A35CC5" w:rsidP="001B60DB">
      <w:pPr>
        <w:spacing w:after="0"/>
        <w:rPr>
          <w:rFonts w:cstheme="majorHAnsi"/>
          <w:sz w:val="24"/>
          <w:szCs w:val="24"/>
        </w:rPr>
      </w:pPr>
      <w:r w:rsidRPr="00A35CC5">
        <w:rPr>
          <w:rFonts w:cstheme="majorHAnsi"/>
          <w:sz w:val="24"/>
          <w:szCs w:val="24"/>
        </w:rPr>
        <w:t>Genesis Par</w:t>
      </w: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F250DE" w:rsidRDefault="00F250DE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sz w:val="24"/>
          <w:szCs w:val="24"/>
        </w:rPr>
      </w:pPr>
    </w:p>
    <w:p w:rsidR="00A35CC5" w:rsidRDefault="00A35CC5" w:rsidP="001B60DB">
      <w:pPr>
        <w:spacing w:after="0"/>
        <w:rPr>
          <w:rFonts w:cstheme="majorHAnsi"/>
          <w:sz w:val="24"/>
          <w:szCs w:val="24"/>
        </w:rPr>
      </w:pPr>
    </w:p>
    <w:p w:rsidR="001B60DB" w:rsidRDefault="001B60DB" w:rsidP="001B60DB">
      <w:pPr>
        <w:spacing w:after="0"/>
        <w:rPr>
          <w:rFonts w:cstheme="majorHAnsi"/>
          <w:b/>
          <w:sz w:val="24"/>
          <w:szCs w:val="24"/>
          <w:u w:val="single"/>
        </w:rPr>
      </w:pPr>
      <w:r w:rsidRPr="001B60DB">
        <w:rPr>
          <w:rFonts w:cstheme="majorHAnsi"/>
          <w:b/>
          <w:sz w:val="24"/>
          <w:szCs w:val="24"/>
          <w:u w:val="single"/>
        </w:rPr>
        <w:t>Principal’s Honor Roll</w:t>
      </w:r>
    </w:p>
    <w:p w:rsidR="00A35CC5" w:rsidRDefault="00A35CC5" w:rsidP="00A35CC5">
      <w:pPr>
        <w:spacing w:after="0"/>
        <w:rPr>
          <w:rFonts w:cstheme="majorHAnsi"/>
          <w:sz w:val="24"/>
          <w:szCs w:val="24"/>
        </w:rPr>
      </w:pPr>
    </w:p>
    <w:p w:rsidR="00A35CC5" w:rsidRDefault="00A35CC5" w:rsidP="00A35CC5">
      <w:pPr>
        <w:spacing w:after="0"/>
      </w:pPr>
      <w:r>
        <w:t xml:space="preserve">Jonathan Alvarado </w:t>
      </w:r>
    </w:p>
    <w:p w:rsidR="00A35CC5" w:rsidRDefault="00A35CC5" w:rsidP="00A35CC5">
      <w:pPr>
        <w:spacing w:after="0"/>
      </w:pPr>
      <w:r>
        <w:t>Benjamin Ashworth</w:t>
      </w:r>
    </w:p>
    <w:p w:rsidR="00A35CC5" w:rsidRDefault="00A35CC5" w:rsidP="00A35CC5">
      <w:pPr>
        <w:spacing w:after="0"/>
      </w:pPr>
      <w:r>
        <w:t>Riley Block</w:t>
      </w:r>
    </w:p>
    <w:p w:rsidR="00A35CC5" w:rsidRDefault="00A35CC5" w:rsidP="00A35CC5">
      <w:pPr>
        <w:spacing w:after="0"/>
      </w:pPr>
      <w:proofErr w:type="spellStart"/>
      <w:r>
        <w:t>Sania</w:t>
      </w:r>
      <w:proofErr w:type="spellEnd"/>
      <w:r>
        <w:t xml:space="preserve"> Boykin</w:t>
      </w:r>
    </w:p>
    <w:p w:rsidR="00A35CC5" w:rsidRDefault="00A35CC5" w:rsidP="00A35CC5">
      <w:pPr>
        <w:spacing w:after="0"/>
      </w:pPr>
      <w:proofErr w:type="spellStart"/>
      <w:r>
        <w:t>Dontavien</w:t>
      </w:r>
      <w:proofErr w:type="spellEnd"/>
      <w:r>
        <w:t xml:space="preserve"> Church</w:t>
      </w:r>
    </w:p>
    <w:p w:rsidR="00A35CC5" w:rsidRDefault="00A35CC5" w:rsidP="00A35CC5">
      <w:pPr>
        <w:spacing w:after="0"/>
      </w:pPr>
      <w:proofErr w:type="spellStart"/>
      <w:r>
        <w:t>Samiyah</w:t>
      </w:r>
      <w:proofErr w:type="spellEnd"/>
      <w:r>
        <w:t xml:space="preserve"> Church</w:t>
      </w:r>
    </w:p>
    <w:p w:rsidR="00A35CC5" w:rsidRDefault="00A35CC5" w:rsidP="00A35CC5">
      <w:pPr>
        <w:spacing w:after="0"/>
      </w:pPr>
      <w:r>
        <w:t>Jordan Cooksey</w:t>
      </w:r>
    </w:p>
    <w:p w:rsidR="00A35CC5" w:rsidRDefault="00A35CC5" w:rsidP="00A35CC5">
      <w:pPr>
        <w:spacing w:after="0"/>
      </w:pPr>
      <w:proofErr w:type="spellStart"/>
      <w:r>
        <w:t>Nevah</w:t>
      </w:r>
      <w:proofErr w:type="spellEnd"/>
      <w:r>
        <w:t xml:space="preserve"> Green</w:t>
      </w:r>
    </w:p>
    <w:p w:rsidR="00A35CC5" w:rsidRDefault="00A35CC5" w:rsidP="00A35CC5">
      <w:pPr>
        <w:spacing w:after="0"/>
      </w:pPr>
      <w:r>
        <w:t>Aracely Ibarra</w:t>
      </w:r>
    </w:p>
    <w:p w:rsidR="00A35CC5" w:rsidRDefault="00A35CC5" w:rsidP="00A35CC5">
      <w:pPr>
        <w:spacing w:after="0"/>
      </w:pPr>
      <w:proofErr w:type="spellStart"/>
      <w:r>
        <w:t>Jaunte</w:t>
      </w:r>
      <w:proofErr w:type="spellEnd"/>
      <w:r>
        <w:t xml:space="preserve"> Judge</w:t>
      </w:r>
    </w:p>
    <w:p w:rsidR="00A35CC5" w:rsidRDefault="00A35CC5" w:rsidP="00A35CC5">
      <w:pPr>
        <w:spacing w:after="0"/>
      </w:pPr>
      <w:r>
        <w:t>Kaitlynn King</w:t>
      </w:r>
    </w:p>
    <w:p w:rsidR="00A35CC5" w:rsidRDefault="00A35CC5" w:rsidP="00A35CC5">
      <w:pPr>
        <w:spacing w:after="0"/>
      </w:pPr>
      <w:r>
        <w:t xml:space="preserve">Elma </w:t>
      </w:r>
      <w:proofErr w:type="spellStart"/>
      <w:r>
        <w:t>Makolli</w:t>
      </w:r>
      <w:proofErr w:type="spellEnd"/>
      <w:r>
        <w:t xml:space="preserve"> </w:t>
      </w:r>
    </w:p>
    <w:p w:rsidR="00A35CC5" w:rsidRDefault="00A35CC5" w:rsidP="00A35CC5">
      <w:pPr>
        <w:spacing w:after="0"/>
      </w:pPr>
      <w:proofErr w:type="spellStart"/>
      <w:r>
        <w:t>Zuany</w:t>
      </w:r>
      <w:proofErr w:type="spellEnd"/>
      <w:r>
        <w:t xml:space="preserve"> Maldonado Pena</w:t>
      </w:r>
    </w:p>
    <w:p w:rsidR="00A35CC5" w:rsidRDefault="00A35CC5" w:rsidP="00A35CC5">
      <w:pPr>
        <w:spacing w:after="0"/>
      </w:pPr>
      <w:r>
        <w:t>Dexter Mayes</w:t>
      </w:r>
    </w:p>
    <w:p w:rsidR="00A35CC5" w:rsidRDefault="00A35CC5" w:rsidP="00A35CC5">
      <w:pPr>
        <w:spacing w:after="0"/>
      </w:pPr>
      <w:proofErr w:type="spellStart"/>
      <w:r>
        <w:t>Ke'Jirah</w:t>
      </w:r>
      <w:proofErr w:type="spellEnd"/>
      <w:r>
        <w:t xml:space="preserve"> McDonald</w:t>
      </w:r>
    </w:p>
    <w:p w:rsidR="00A35CC5" w:rsidRDefault="00A35CC5" w:rsidP="00A35CC5">
      <w:pPr>
        <w:spacing w:after="0"/>
      </w:pPr>
      <w:r>
        <w:t>Blaze Power</w:t>
      </w:r>
    </w:p>
    <w:p w:rsidR="00A35CC5" w:rsidRDefault="00A35CC5" w:rsidP="00A35CC5">
      <w:pPr>
        <w:spacing w:after="0"/>
      </w:pPr>
      <w:proofErr w:type="spellStart"/>
      <w:r>
        <w:t>Markijah</w:t>
      </w:r>
      <w:proofErr w:type="spellEnd"/>
      <w:r>
        <w:t xml:space="preserve"> Richard</w:t>
      </w:r>
    </w:p>
    <w:p w:rsidR="00A35CC5" w:rsidRDefault="00A35CC5" w:rsidP="00A35CC5">
      <w:pPr>
        <w:spacing w:after="0"/>
      </w:pPr>
      <w:proofErr w:type="spellStart"/>
      <w:r>
        <w:t>Tionna</w:t>
      </w:r>
      <w:proofErr w:type="spellEnd"/>
      <w:r>
        <w:t xml:space="preserve"> Robinson</w:t>
      </w:r>
    </w:p>
    <w:p w:rsidR="00A35CC5" w:rsidRDefault="00A35CC5" w:rsidP="00A35CC5">
      <w:pPr>
        <w:spacing w:after="0"/>
      </w:pPr>
      <w:r>
        <w:t>Alexis Robles</w:t>
      </w:r>
    </w:p>
    <w:p w:rsidR="00A35CC5" w:rsidRDefault="00A35CC5" w:rsidP="00A35CC5">
      <w:pPr>
        <w:spacing w:after="0"/>
      </w:pPr>
      <w:r>
        <w:t>Charles Smith</w:t>
      </w:r>
    </w:p>
    <w:p w:rsidR="00A35CC5" w:rsidRDefault="00A35CC5" w:rsidP="00A35CC5">
      <w:pPr>
        <w:spacing w:after="0"/>
      </w:pPr>
      <w:r>
        <w:t xml:space="preserve">Octavian Trahan </w:t>
      </w:r>
    </w:p>
    <w:p w:rsidR="00A35CC5" w:rsidRDefault="00A35CC5" w:rsidP="00A35CC5">
      <w:pPr>
        <w:spacing w:after="0"/>
      </w:pPr>
      <w:proofErr w:type="spellStart"/>
      <w:r>
        <w:t>Jacelynn</w:t>
      </w:r>
      <w:proofErr w:type="spellEnd"/>
      <w:r>
        <w:t xml:space="preserve"> Wilder</w:t>
      </w:r>
    </w:p>
    <w:p w:rsidR="00F250DE" w:rsidRDefault="00A35CC5" w:rsidP="00A35CC5">
      <w:pPr>
        <w:spacing w:after="0"/>
      </w:pPr>
      <w:r>
        <w:t>Elisha Wright</w:t>
      </w: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  <w:rPr>
          <w:b/>
          <w:u w:val="single"/>
        </w:rPr>
      </w:pPr>
      <w:r w:rsidRPr="00F250DE">
        <w:rPr>
          <w:b/>
          <w:u w:val="single"/>
        </w:rPr>
        <w:t>Honor Roll</w:t>
      </w:r>
    </w:p>
    <w:p w:rsidR="00F250DE" w:rsidRDefault="00F250DE" w:rsidP="00F250DE">
      <w:pPr>
        <w:spacing w:after="0"/>
        <w:rPr>
          <w:b/>
          <w:u w:val="single"/>
        </w:rPr>
      </w:pPr>
    </w:p>
    <w:p w:rsidR="00A35CC5" w:rsidRDefault="00A35CC5" w:rsidP="00A35CC5">
      <w:pPr>
        <w:spacing w:after="0"/>
      </w:pPr>
      <w:r>
        <w:t>Jonathan Alvarado</w:t>
      </w:r>
    </w:p>
    <w:p w:rsidR="00A35CC5" w:rsidRDefault="00A35CC5" w:rsidP="00A35CC5">
      <w:pPr>
        <w:spacing w:after="0"/>
      </w:pPr>
      <w:r>
        <w:t xml:space="preserve">Samantha </w:t>
      </w:r>
      <w:proofErr w:type="spellStart"/>
      <w:r>
        <w:t>Casterjon</w:t>
      </w:r>
      <w:proofErr w:type="spellEnd"/>
    </w:p>
    <w:p w:rsidR="00A35CC5" w:rsidRDefault="00A35CC5" w:rsidP="00A35CC5">
      <w:pPr>
        <w:spacing w:after="0"/>
      </w:pPr>
      <w:r>
        <w:t>Alexia Guyton</w:t>
      </w:r>
    </w:p>
    <w:p w:rsidR="00A35CC5" w:rsidRDefault="00A35CC5" w:rsidP="00A35CC5">
      <w:pPr>
        <w:spacing w:after="0"/>
      </w:pPr>
      <w:proofErr w:type="spellStart"/>
      <w:r>
        <w:t>Markee</w:t>
      </w:r>
      <w:proofErr w:type="spellEnd"/>
      <w:r>
        <w:t xml:space="preserve"> Hudson</w:t>
      </w:r>
    </w:p>
    <w:p w:rsidR="00A35CC5" w:rsidRDefault="00A35CC5" w:rsidP="00A35CC5">
      <w:pPr>
        <w:spacing w:after="0"/>
      </w:pPr>
      <w:r>
        <w:t>Carolyn Monette</w:t>
      </w:r>
    </w:p>
    <w:p w:rsidR="00A35CC5" w:rsidRDefault="00A35CC5" w:rsidP="00A35CC5">
      <w:pPr>
        <w:spacing w:after="0"/>
      </w:pPr>
      <w:r>
        <w:t>Aubrey Simpson</w:t>
      </w:r>
    </w:p>
    <w:p w:rsidR="00F250DE" w:rsidRPr="00F250DE" w:rsidRDefault="00A35CC5" w:rsidP="00A35CC5">
      <w:pPr>
        <w:spacing w:after="0"/>
      </w:pPr>
      <w:proofErr w:type="spellStart"/>
      <w:r>
        <w:t>Jacelynn</w:t>
      </w:r>
      <w:proofErr w:type="spellEnd"/>
      <w:r>
        <w:t xml:space="preserve"> Wilder</w:t>
      </w:r>
    </w:p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BC224E" w:rsidRDefault="00BC224E" w:rsidP="001B60DB"/>
    <w:p w:rsidR="0073013E" w:rsidRDefault="0073013E" w:rsidP="00BC224E">
      <w:pPr>
        <w:jc w:val="center"/>
        <w:sectPr w:rsidR="0073013E" w:rsidSect="0073013E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BC224E" w:rsidRDefault="00F250DE" w:rsidP="00BC224E">
      <w:pPr>
        <w:jc w:val="center"/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lastRenderedPageBreak/>
        <w:t>SEVENTH GRADE</w:t>
      </w:r>
    </w:p>
    <w:p w:rsidR="0073013E" w:rsidRDefault="0073013E" w:rsidP="0073013E">
      <w:pPr>
        <w:spacing w:after="0"/>
        <w:rPr>
          <w:b/>
          <w:u w:val="single"/>
        </w:rPr>
        <w:sectPr w:rsidR="0073013E" w:rsidSect="007301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3013E" w:rsidRDefault="0073013E" w:rsidP="0073013E">
      <w:pPr>
        <w:spacing w:after="0"/>
        <w:rPr>
          <w:b/>
          <w:u w:val="single"/>
        </w:rPr>
      </w:pPr>
      <w:r w:rsidRPr="0073013E">
        <w:rPr>
          <w:b/>
          <w:u w:val="single"/>
        </w:rPr>
        <w:t>Superintendent’s Honor Roll</w:t>
      </w:r>
    </w:p>
    <w:p w:rsidR="0073013E" w:rsidRDefault="0073013E" w:rsidP="0073013E">
      <w:pPr>
        <w:spacing w:after="0"/>
        <w:rPr>
          <w:b/>
          <w:u w:val="single"/>
        </w:rPr>
      </w:pPr>
    </w:p>
    <w:p w:rsidR="00A35CC5" w:rsidRDefault="00A35CC5" w:rsidP="00A35CC5">
      <w:pPr>
        <w:spacing w:after="0"/>
      </w:pPr>
      <w:r>
        <w:t>Katelyn Crews</w:t>
      </w:r>
    </w:p>
    <w:p w:rsidR="00A35CC5" w:rsidRDefault="00A35CC5" w:rsidP="00A35CC5">
      <w:pPr>
        <w:spacing w:after="0"/>
      </w:pPr>
      <w:r>
        <w:t xml:space="preserve">Diego Ibarra </w:t>
      </w:r>
    </w:p>
    <w:p w:rsidR="00A35CC5" w:rsidRDefault="00A35CC5" w:rsidP="00A35CC5">
      <w:pPr>
        <w:spacing w:after="0"/>
      </w:pPr>
      <w:proofErr w:type="spellStart"/>
      <w:r>
        <w:t>LaNiya</w:t>
      </w:r>
      <w:proofErr w:type="spellEnd"/>
      <w:r>
        <w:t xml:space="preserve"> Marks</w:t>
      </w:r>
    </w:p>
    <w:p w:rsidR="00F250DE" w:rsidRDefault="00A35CC5" w:rsidP="00A35CC5">
      <w:pPr>
        <w:spacing w:after="0"/>
      </w:pPr>
      <w:proofErr w:type="spellStart"/>
      <w:r>
        <w:t>LaRiya</w:t>
      </w:r>
      <w:proofErr w:type="spellEnd"/>
      <w:r>
        <w:t xml:space="preserve"> Nelson</w:t>
      </w: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73013E" w:rsidRDefault="0073013E" w:rsidP="0073013E">
      <w:pPr>
        <w:spacing w:after="0"/>
      </w:pPr>
    </w:p>
    <w:p w:rsidR="00A35CC5" w:rsidRDefault="00A35CC5" w:rsidP="0073013E">
      <w:pPr>
        <w:spacing w:after="0"/>
      </w:pPr>
    </w:p>
    <w:p w:rsidR="00A35CC5" w:rsidRDefault="00A35CC5" w:rsidP="0073013E">
      <w:pPr>
        <w:spacing w:after="0"/>
      </w:pPr>
    </w:p>
    <w:p w:rsidR="00A35CC5" w:rsidRDefault="00A35CC5" w:rsidP="0073013E">
      <w:pPr>
        <w:spacing w:after="0"/>
      </w:pPr>
    </w:p>
    <w:p w:rsidR="00A35CC5" w:rsidRDefault="00A35CC5" w:rsidP="0073013E">
      <w:pPr>
        <w:spacing w:after="0"/>
      </w:pPr>
    </w:p>
    <w:p w:rsidR="00A35CC5" w:rsidRDefault="00A35CC5" w:rsidP="0073013E">
      <w:pPr>
        <w:spacing w:after="0"/>
      </w:pPr>
    </w:p>
    <w:p w:rsidR="00A35CC5" w:rsidRDefault="00A35CC5" w:rsidP="0073013E">
      <w:pPr>
        <w:spacing w:after="0"/>
      </w:pPr>
    </w:p>
    <w:p w:rsidR="0073013E" w:rsidRDefault="0073013E" w:rsidP="0073013E">
      <w:pPr>
        <w:spacing w:after="0"/>
      </w:pPr>
    </w:p>
    <w:p w:rsidR="0073013E" w:rsidRPr="0073013E" w:rsidRDefault="0073013E" w:rsidP="0073013E">
      <w:pPr>
        <w:spacing w:after="0"/>
        <w:rPr>
          <w:b/>
          <w:u w:val="single"/>
        </w:rPr>
      </w:pPr>
      <w:r w:rsidRPr="0073013E">
        <w:rPr>
          <w:b/>
          <w:u w:val="single"/>
        </w:rPr>
        <w:t>Principal’s Honor Roll</w:t>
      </w:r>
    </w:p>
    <w:p w:rsidR="0073013E" w:rsidRDefault="0073013E" w:rsidP="0073013E">
      <w:pPr>
        <w:spacing w:after="0"/>
      </w:pPr>
    </w:p>
    <w:p w:rsidR="00A35CC5" w:rsidRDefault="00A35CC5" w:rsidP="00A35CC5">
      <w:pPr>
        <w:spacing w:after="0"/>
      </w:pPr>
      <w:r>
        <w:t>Cameron Adams</w:t>
      </w:r>
    </w:p>
    <w:p w:rsidR="00A35CC5" w:rsidRDefault="00A35CC5" w:rsidP="00A35CC5">
      <w:pPr>
        <w:spacing w:after="0"/>
      </w:pPr>
      <w:r>
        <w:t>Jayden Browne</w:t>
      </w:r>
    </w:p>
    <w:p w:rsidR="00A35CC5" w:rsidRDefault="00A35CC5" w:rsidP="00A35CC5">
      <w:pPr>
        <w:spacing w:after="0"/>
      </w:pPr>
      <w:r>
        <w:t>Daniel Bernal-Vega</w:t>
      </w:r>
    </w:p>
    <w:p w:rsidR="00A35CC5" w:rsidRDefault="00A35CC5" w:rsidP="00A35CC5">
      <w:pPr>
        <w:spacing w:after="0"/>
      </w:pPr>
      <w:r>
        <w:t>Nelson Calderon-</w:t>
      </w:r>
      <w:proofErr w:type="spellStart"/>
      <w:r>
        <w:t>Herrarte</w:t>
      </w:r>
      <w:proofErr w:type="spellEnd"/>
    </w:p>
    <w:p w:rsidR="00A35CC5" w:rsidRDefault="00A35CC5" w:rsidP="00A35CC5">
      <w:pPr>
        <w:spacing w:after="0"/>
      </w:pPr>
      <w:proofErr w:type="spellStart"/>
      <w:r>
        <w:t>Ja'Harold</w:t>
      </w:r>
      <w:proofErr w:type="spellEnd"/>
      <w:r>
        <w:t xml:space="preserve"> Childress</w:t>
      </w:r>
    </w:p>
    <w:p w:rsidR="00A35CC5" w:rsidRDefault="00A35CC5" w:rsidP="00A35CC5">
      <w:pPr>
        <w:spacing w:after="0"/>
      </w:pPr>
      <w:r>
        <w:t xml:space="preserve">Jasmine Fairley </w:t>
      </w:r>
    </w:p>
    <w:p w:rsidR="00A35CC5" w:rsidRDefault="00A35CC5" w:rsidP="00A35CC5">
      <w:pPr>
        <w:spacing w:after="0"/>
      </w:pPr>
      <w:proofErr w:type="spellStart"/>
      <w:r>
        <w:t>Andreya</w:t>
      </w:r>
      <w:proofErr w:type="spellEnd"/>
      <w:r>
        <w:t xml:space="preserve"> </w:t>
      </w:r>
      <w:proofErr w:type="spellStart"/>
      <w:r>
        <w:t>Fezia</w:t>
      </w:r>
      <w:proofErr w:type="spellEnd"/>
    </w:p>
    <w:p w:rsidR="00A35CC5" w:rsidRDefault="00A35CC5" w:rsidP="00A35CC5">
      <w:pPr>
        <w:spacing w:after="0"/>
      </w:pPr>
      <w:proofErr w:type="spellStart"/>
      <w:r>
        <w:t>Mearia</w:t>
      </w:r>
      <w:proofErr w:type="spellEnd"/>
      <w:r>
        <w:t xml:space="preserve"> </w:t>
      </w:r>
      <w:proofErr w:type="spellStart"/>
      <w:r>
        <w:t>Gobert</w:t>
      </w:r>
      <w:proofErr w:type="spellEnd"/>
    </w:p>
    <w:p w:rsidR="00A35CC5" w:rsidRDefault="00A35CC5" w:rsidP="00A35CC5">
      <w:pPr>
        <w:spacing w:after="0"/>
      </w:pPr>
      <w:proofErr w:type="spellStart"/>
      <w:r>
        <w:t>Kenslee</w:t>
      </w:r>
      <w:proofErr w:type="spellEnd"/>
      <w:r>
        <w:t xml:space="preserve"> Howard</w:t>
      </w:r>
    </w:p>
    <w:p w:rsidR="00A35CC5" w:rsidRDefault="00A35CC5" w:rsidP="00A35CC5">
      <w:pPr>
        <w:spacing w:after="0"/>
      </w:pPr>
      <w:r>
        <w:t xml:space="preserve">Elton </w:t>
      </w:r>
      <w:proofErr w:type="spellStart"/>
      <w:r>
        <w:t>Hajdari</w:t>
      </w:r>
      <w:proofErr w:type="spellEnd"/>
      <w:r>
        <w:t xml:space="preserve"> </w:t>
      </w:r>
    </w:p>
    <w:p w:rsidR="00A35CC5" w:rsidRDefault="00A35CC5" w:rsidP="00A35CC5">
      <w:pPr>
        <w:spacing w:after="0"/>
      </w:pPr>
      <w:r>
        <w:t>Conner Lloyd</w:t>
      </w:r>
    </w:p>
    <w:p w:rsidR="00A35CC5" w:rsidRDefault="00A35CC5" w:rsidP="00A35CC5">
      <w:pPr>
        <w:spacing w:after="0"/>
      </w:pPr>
      <w:proofErr w:type="spellStart"/>
      <w:r>
        <w:t>Juliah</w:t>
      </w:r>
      <w:proofErr w:type="spellEnd"/>
      <w:r>
        <w:t xml:space="preserve"> Long </w:t>
      </w:r>
    </w:p>
    <w:p w:rsidR="00A35CC5" w:rsidRDefault="00A35CC5" w:rsidP="00A35CC5">
      <w:pPr>
        <w:spacing w:after="0"/>
      </w:pPr>
      <w:proofErr w:type="spellStart"/>
      <w:r>
        <w:t>Bri'ana</w:t>
      </w:r>
      <w:proofErr w:type="spellEnd"/>
      <w:r>
        <w:t xml:space="preserve"> </w:t>
      </w:r>
      <w:proofErr w:type="spellStart"/>
      <w:r>
        <w:t>Manaway</w:t>
      </w:r>
      <w:proofErr w:type="spellEnd"/>
      <w:r>
        <w:t>-Neely</w:t>
      </w:r>
    </w:p>
    <w:p w:rsidR="00A35CC5" w:rsidRDefault="00A35CC5" w:rsidP="00A35CC5">
      <w:pPr>
        <w:spacing w:after="0"/>
      </w:pPr>
      <w:r>
        <w:t>Rodrick McCain</w:t>
      </w:r>
    </w:p>
    <w:p w:rsidR="00A35CC5" w:rsidRDefault="00A35CC5" w:rsidP="00A35CC5">
      <w:pPr>
        <w:spacing w:after="0"/>
      </w:pPr>
      <w:r>
        <w:t>Jayden Moody</w:t>
      </w:r>
    </w:p>
    <w:p w:rsidR="00A35CC5" w:rsidRDefault="00A35CC5" w:rsidP="00A35CC5">
      <w:pPr>
        <w:spacing w:after="0"/>
      </w:pPr>
      <w:r>
        <w:t>Kolton Moore</w:t>
      </w:r>
    </w:p>
    <w:p w:rsidR="00A35CC5" w:rsidRDefault="00A35CC5" w:rsidP="00A35CC5">
      <w:pPr>
        <w:spacing w:after="0"/>
      </w:pPr>
      <w:r>
        <w:t>Harmony Nelson</w:t>
      </w:r>
    </w:p>
    <w:p w:rsidR="00A35CC5" w:rsidRDefault="00A35CC5" w:rsidP="00A35CC5">
      <w:pPr>
        <w:spacing w:after="0"/>
      </w:pPr>
      <w:proofErr w:type="spellStart"/>
      <w:r>
        <w:t>Chenyah</w:t>
      </w:r>
      <w:proofErr w:type="spellEnd"/>
      <w:r>
        <w:t xml:space="preserve"> Polanco</w:t>
      </w:r>
    </w:p>
    <w:p w:rsidR="00A35CC5" w:rsidRDefault="00A35CC5" w:rsidP="00A35CC5">
      <w:pPr>
        <w:spacing w:after="0"/>
      </w:pPr>
      <w:r>
        <w:t>Kierra Robinson</w:t>
      </w:r>
    </w:p>
    <w:p w:rsidR="00A35CC5" w:rsidRDefault="00A35CC5" w:rsidP="00A35CC5">
      <w:pPr>
        <w:spacing w:after="0"/>
      </w:pPr>
      <w:r>
        <w:t>Noah Robles</w:t>
      </w:r>
    </w:p>
    <w:p w:rsidR="00A35CC5" w:rsidRDefault="00A35CC5" w:rsidP="00A35CC5">
      <w:pPr>
        <w:spacing w:after="0"/>
      </w:pPr>
      <w:r>
        <w:t>Ricky St. Julien</w:t>
      </w:r>
    </w:p>
    <w:p w:rsidR="00A35CC5" w:rsidRDefault="00A35CC5" w:rsidP="00A35CC5">
      <w:pPr>
        <w:spacing w:after="0"/>
      </w:pPr>
      <w:proofErr w:type="spellStart"/>
      <w:r>
        <w:t>Dontavias</w:t>
      </w:r>
      <w:proofErr w:type="spellEnd"/>
      <w:r>
        <w:t xml:space="preserve"> Stanley</w:t>
      </w:r>
    </w:p>
    <w:p w:rsidR="00A35CC5" w:rsidRDefault="00A35CC5" w:rsidP="00A35CC5">
      <w:pPr>
        <w:spacing w:after="0"/>
      </w:pPr>
      <w:r>
        <w:t xml:space="preserve">Juliet </w:t>
      </w:r>
      <w:proofErr w:type="spellStart"/>
      <w:r>
        <w:t>Sumicek</w:t>
      </w:r>
      <w:proofErr w:type="spellEnd"/>
      <w:r>
        <w:t xml:space="preserve"> </w:t>
      </w:r>
    </w:p>
    <w:p w:rsidR="00A35CC5" w:rsidRDefault="00A35CC5" w:rsidP="00A35CC5">
      <w:pPr>
        <w:spacing w:after="0"/>
      </w:pPr>
      <w:proofErr w:type="spellStart"/>
      <w:r>
        <w:t>Ke'yunna</w:t>
      </w:r>
      <w:proofErr w:type="spellEnd"/>
      <w:r>
        <w:t xml:space="preserve"> Thomas</w:t>
      </w:r>
    </w:p>
    <w:p w:rsidR="00A35CC5" w:rsidRDefault="00A35CC5" w:rsidP="00A35CC5">
      <w:pPr>
        <w:spacing w:after="0"/>
      </w:pPr>
      <w:r>
        <w:t>Esmeralda Torres</w:t>
      </w:r>
    </w:p>
    <w:p w:rsidR="00A35CC5" w:rsidRDefault="00A35CC5" w:rsidP="00A35CC5">
      <w:pPr>
        <w:spacing w:after="0"/>
      </w:pPr>
      <w:r>
        <w:t xml:space="preserve">Victoria </w:t>
      </w:r>
      <w:proofErr w:type="spellStart"/>
      <w:r>
        <w:t>Trero</w:t>
      </w:r>
      <w:proofErr w:type="spellEnd"/>
      <w:r>
        <w:t xml:space="preserve"> </w:t>
      </w:r>
    </w:p>
    <w:p w:rsidR="00A35CC5" w:rsidRDefault="00A35CC5" w:rsidP="00A35CC5">
      <w:pPr>
        <w:spacing w:after="0"/>
      </w:pPr>
      <w:r>
        <w:t>Michelle Vela</w:t>
      </w:r>
    </w:p>
    <w:p w:rsidR="00F250DE" w:rsidRDefault="00A35CC5" w:rsidP="00A35CC5">
      <w:pPr>
        <w:spacing w:after="0"/>
      </w:pPr>
      <w:r>
        <w:t>Santiago Vela</w:t>
      </w: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</w:pPr>
    </w:p>
    <w:p w:rsidR="00F250DE" w:rsidRDefault="00F250DE" w:rsidP="00F250DE">
      <w:pPr>
        <w:spacing w:after="0"/>
        <w:rPr>
          <w:b/>
          <w:u w:val="single"/>
        </w:rPr>
      </w:pPr>
      <w:r w:rsidRPr="00F250DE">
        <w:rPr>
          <w:b/>
          <w:u w:val="single"/>
        </w:rPr>
        <w:t>Honor Roll</w:t>
      </w:r>
    </w:p>
    <w:p w:rsidR="00F250DE" w:rsidRDefault="00F250DE" w:rsidP="00F250DE">
      <w:pPr>
        <w:spacing w:after="0"/>
        <w:rPr>
          <w:b/>
          <w:u w:val="single"/>
        </w:rPr>
      </w:pPr>
    </w:p>
    <w:p w:rsidR="00A35CC5" w:rsidRDefault="00A35CC5" w:rsidP="00A35CC5">
      <w:pPr>
        <w:spacing w:after="0"/>
      </w:pPr>
      <w:r>
        <w:t>Ayden Cardenas</w:t>
      </w:r>
    </w:p>
    <w:p w:rsidR="00A35CC5" w:rsidRDefault="00A35CC5" w:rsidP="00A35CC5">
      <w:pPr>
        <w:spacing w:after="0"/>
      </w:pPr>
      <w:r>
        <w:t xml:space="preserve">Kevin </w:t>
      </w:r>
      <w:proofErr w:type="spellStart"/>
      <w:r>
        <w:t>Casterjon</w:t>
      </w:r>
      <w:proofErr w:type="spellEnd"/>
    </w:p>
    <w:p w:rsidR="00A35CC5" w:rsidRDefault="00A35CC5" w:rsidP="00A35CC5">
      <w:pPr>
        <w:spacing w:after="0"/>
      </w:pPr>
      <w:r>
        <w:t xml:space="preserve">Salvador Davila </w:t>
      </w:r>
    </w:p>
    <w:p w:rsidR="00A35CC5" w:rsidRDefault="00A35CC5" w:rsidP="00A35CC5">
      <w:pPr>
        <w:spacing w:after="0"/>
      </w:pPr>
      <w:r>
        <w:t>Alexus Griffin</w:t>
      </w:r>
    </w:p>
    <w:p w:rsidR="00A35CC5" w:rsidRDefault="00A35CC5" w:rsidP="00A35CC5">
      <w:pPr>
        <w:spacing w:after="0"/>
      </w:pPr>
      <w:r>
        <w:t>Ashley Hardin</w:t>
      </w:r>
    </w:p>
    <w:p w:rsidR="00A35CC5" w:rsidRDefault="00A35CC5" w:rsidP="00A35CC5">
      <w:pPr>
        <w:spacing w:after="0"/>
      </w:pPr>
      <w:r>
        <w:t>Arthur Hayes</w:t>
      </w:r>
    </w:p>
    <w:p w:rsidR="00A35CC5" w:rsidRDefault="00A35CC5" w:rsidP="00A35CC5">
      <w:pPr>
        <w:spacing w:after="0"/>
      </w:pPr>
      <w:r>
        <w:t>Kacey Hogg</w:t>
      </w:r>
    </w:p>
    <w:p w:rsidR="00A35CC5" w:rsidRDefault="00A35CC5" w:rsidP="00A35CC5">
      <w:pPr>
        <w:spacing w:after="0"/>
      </w:pPr>
      <w:proofErr w:type="spellStart"/>
      <w:r>
        <w:t>Bre'Asia</w:t>
      </w:r>
      <w:proofErr w:type="spellEnd"/>
      <w:r>
        <w:t xml:space="preserve"> Hunt</w:t>
      </w:r>
    </w:p>
    <w:p w:rsidR="00A35CC5" w:rsidRDefault="00A35CC5" w:rsidP="00A35CC5">
      <w:pPr>
        <w:spacing w:after="0"/>
      </w:pPr>
      <w:r>
        <w:t xml:space="preserve">Amari </w:t>
      </w:r>
      <w:proofErr w:type="spellStart"/>
      <w:r>
        <w:t>Issac</w:t>
      </w:r>
      <w:proofErr w:type="spellEnd"/>
    </w:p>
    <w:p w:rsidR="00A35CC5" w:rsidRDefault="00A35CC5" w:rsidP="00A35CC5">
      <w:pPr>
        <w:spacing w:after="0"/>
      </w:pPr>
      <w:proofErr w:type="spellStart"/>
      <w:r>
        <w:t>Heavan</w:t>
      </w:r>
      <w:proofErr w:type="spellEnd"/>
      <w:r>
        <w:t xml:space="preserve"> Johnson</w:t>
      </w:r>
    </w:p>
    <w:p w:rsidR="00A35CC5" w:rsidRDefault="00A35CC5" w:rsidP="00A35CC5">
      <w:pPr>
        <w:spacing w:after="0"/>
      </w:pPr>
      <w:r>
        <w:t xml:space="preserve">Deja Judge </w:t>
      </w:r>
    </w:p>
    <w:p w:rsidR="00A35CC5" w:rsidRDefault="00A35CC5" w:rsidP="00A35CC5">
      <w:pPr>
        <w:spacing w:after="0"/>
      </w:pPr>
      <w:r>
        <w:t xml:space="preserve">Joshua King </w:t>
      </w:r>
    </w:p>
    <w:p w:rsidR="00A35CC5" w:rsidRDefault="00A35CC5" w:rsidP="00A35CC5">
      <w:pPr>
        <w:spacing w:after="0"/>
      </w:pPr>
      <w:proofErr w:type="spellStart"/>
      <w:r>
        <w:t>Torien</w:t>
      </w:r>
      <w:proofErr w:type="spellEnd"/>
      <w:r>
        <w:t xml:space="preserve"> Levi</w:t>
      </w:r>
    </w:p>
    <w:p w:rsidR="00A35CC5" w:rsidRDefault="00A35CC5" w:rsidP="00A35CC5">
      <w:pPr>
        <w:spacing w:after="0"/>
      </w:pPr>
      <w:proofErr w:type="spellStart"/>
      <w:r>
        <w:t>Juliah</w:t>
      </w:r>
      <w:proofErr w:type="spellEnd"/>
      <w:r>
        <w:t xml:space="preserve"> Long</w:t>
      </w:r>
    </w:p>
    <w:p w:rsidR="00A35CC5" w:rsidRDefault="00A35CC5" w:rsidP="00A35CC5">
      <w:pPr>
        <w:spacing w:after="0"/>
      </w:pPr>
      <w:proofErr w:type="spellStart"/>
      <w:r>
        <w:t>Jamirah</w:t>
      </w:r>
      <w:proofErr w:type="spellEnd"/>
      <w:r>
        <w:t xml:space="preserve"> Manuel</w:t>
      </w:r>
    </w:p>
    <w:p w:rsidR="00A35CC5" w:rsidRDefault="00A35CC5" w:rsidP="00A35CC5">
      <w:pPr>
        <w:spacing w:after="0"/>
      </w:pPr>
      <w:r>
        <w:t>Mallory Mims</w:t>
      </w:r>
    </w:p>
    <w:p w:rsidR="00A35CC5" w:rsidRDefault="00A35CC5" w:rsidP="00A35CC5">
      <w:pPr>
        <w:spacing w:after="0"/>
      </w:pPr>
      <w:r>
        <w:t>Kolton Moore</w:t>
      </w:r>
    </w:p>
    <w:p w:rsidR="00A35CC5" w:rsidRDefault="00A35CC5" w:rsidP="00A35CC5">
      <w:pPr>
        <w:spacing w:after="0"/>
      </w:pPr>
      <w:r>
        <w:t>Kayden Perry</w:t>
      </w:r>
    </w:p>
    <w:p w:rsidR="00A35CC5" w:rsidRDefault="00A35CC5" w:rsidP="00A35CC5">
      <w:pPr>
        <w:spacing w:after="0"/>
      </w:pPr>
      <w:r>
        <w:t>Krystal Rodriguez Guzman</w:t>
      </w:r>
    </w:p>
    <w:p w:rsidR="00A35CC5" w:rsidRDefault="00A35CC5" w:rsidP="00A35CC5">
      <w:pPr>
        <w:spacing w:after="0"/>
      </w:pPr>
      <w:proofErr w:type="spellStart"/>
      <w:r>
        <w:t>Dontavias</w:t>
      </w:r>
      <w:proofErr w:type="spellEnd"/>
      <w:r>
        <w:t xml:space="preserve"> Stanley</w:t>
      </w:r>
    </w:p>
    <w:p w:rsidR="00A35CC5" w:rsidRDefault="00A35CC5" w:rsidP="00A35CC5">
      <w:pPr>
        <w:spacing w:after="0"/>
      </w:pPr>
      <w:r>
        <w:t xml:space="preserve">Juliet </w:t>
      </w:r>
      <w:proofErr w:type="spellStart"/>
      <w:r>
        <w:t>Sumicek</w:t>
      </w:r>
      <w:proofErr w:type="spellEnd"/>
    </w:p>
    <w:p w:rsidR="00A35CC5" w:rsidRDefault="00A35CC5" w:rsidP="00A35CC5">
      <w:pPr>
        <w:spacing w:after="0"/>
      </w:pPr>
      <w:r>
        <w:t>Cameron Washington</w:t>
      </w:r>
    </w:p>
    <w:p w:rsidR="00A35CC5" w:rsidRDefault="00A35CC5" w:rsidP="00A35CC5">
      <w:pPr>
        <w:spacing w:after="0"/>
      </w:pPr>
      <w:r>
        <w:t>Robert Welton</w:t>
      </w:r>
    </w:p>
    <w:p w:rsidR="00A35CC5" w:rsidRDefault="00A35CC5" w:rsidP="00A35CC5">
      <w:pPr>
        <w:spacing w:after="0"/>
      </w:pPr>
      <w:r>
        <w:t>Darlene Wertz</w:t>
      </w:r>
    </w:p>
    <w:p w:rsidR="00030AC2" w:rsidRDefault="00A35CC5" w:rsidP="00A35CC5">
      <w:pPr>
        <w:spacing w:after="0"/>
      </w:pPr>
      <w:r>
        <w:t xml:space="preserve">Bryce </w:t>
      </w:r>
      <w:proofErr w:type="spellStart"/>
      <w:r>
        <w:t>Yisrael</w:t>
      </w:r>
      <w:proofErr w:type="spellEnd"/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</w:pPr>
    </w:p>
    <w:p w:rsidR="00030AC2" w:rsidRDefault="00030AC2" w:rsidP="0073013E">
      <w:pPr>
        <w:spacing w:after="0"/>
        <w:sectPr w:rsidR="00030AC2" w:rsidSect="0073013E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030AC2" w:rsidRDefault="00030AC2" w:rsidP="00030AC2">
      <w:pPr>
        <w:spacing w:after="0"/>
        <w:jc w:val="center"/>
      </w:pPr>
    </w:p>
    <w:p w:rsidR="0073013E" w:rsidRPr="00030AC2" w:rsidRDefault="00F250DE" w:rsidP="00030AC2">
      <w:pPr>
        <w:spacing w:after="0"/>
        <w:jc w:val="center"/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t>EIGHTH GRADE</w:t>
      </w:r>
    </w:p>
    <w:p w:rsidR="00030AC2" w:rsidRDefault="00030AC2" w:rsidP="0073013E">
      <w:pPr>
        <w:spacing w:after="0"/>
        <w:sectPr w:rsidR="00030AC2" w:rsidSect="00030A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3013E" w:rsidRDefault="0073013E" w:rsidP="0073013E">
      <w:pPr>
        <w:spacing w:after="0"/>
      </w:pPr>
    </w:p>
    <w:p w:rsidR="00030AC2" w:rsidRDefault="00030AC2" w:rsidP="0073013E">
      <w:pPr>
        <w:spacing w:after="0"/>
        <w:rPr>
          <w:b/>
          <w:u w:val="single"/>
        </w:rPr>
      </w:pPr>
      <w:r w:rsidRPr="00030AC2">
        <w:rPr>
          <w:b/>
          <w:u w:val="single"/>
        </w:rPr>
        <w:t>Superintendent’s Honor Roll</w:t>
      </w:r>
    </w:p>
    <w:p w:rsidR="00030AC2" w:rsidRDefault="00030AC2" w:rsidP="0073013E">
      <w:pPr>
        <w:spacing w:after="0"/>
      </w:pPr>
    </w:p>
    <w:p w:rsidR="006B3E76" w:rsidRDefault="006B3E76" w:rsidP="006B3E76">
      <w:pPr>
        <w:spacing w:after="0"/>
      </w:pPr>
      <w:r>
        <w:t xml:space="preserve">Toni Harris </w:t>
      </w:r>
    </w:p>
    <w:p w:rsidR="006B3E76" w:rsidRDefault="006B3E76" w:rsidP="006B3E76">
      <w:pPr>
        <w:spacing w:after="0"/>
      </w:pPr>
      <w:r>
        <w:t>Kali Johnson</w:t>
      </w:r>
    </w:p>
    <w:p w:rsidR="006B3E76" w:rsidRDefault="006B3E76" w:rsidP="006B3E76">
      <w:pPr>
        <w:spacing w:after="0"/>
      </w:pPr>
      <w:r>
        <w:t>Olivia Johnson</w:t>
      </w:r>
    </w:p>
    <w:p w:rsidR="006B3E76" w:rsidRDefault="006B3E76" w:rsidP="006B3E76">
      <w:pPr>
        <w:spacing w:after="0"/>
      </w:pPr>
      <w:proofErr w:type="spellStart"/>
      <w:r>
        <w:t>Amonie</w:t>
      </w:r>
      <w:proofErr w:type="spellEnd"/>
      <w:r>
        <w:t xml:space="preserve"> Perkins</w:t>
      </w:r>
    </w:p>
    <w:p w:rsidR="006B3E76" w:rsidRDefault="006B3E76" w:rsidP="006B3E76">
      <w:pPr>
        <w:spacing w:after="0"/>
      </w:pPr>
      <w:proofErr w:type="spellStart"/>
      <w:r>
        <w:t>Emonie</w:t>
      </w:r>
      <w:proofErr w:type="spellEnd"/>
      <w:r>
        <w:t xml:space="preserve"> Perkins</w:t>
      </w:r>
    </w:p>
    <w:p w:rsidR="006B3E76" w:rsidRDefault="006B3E76" w:rsidP="006B3E76">
      <w:pPr>
        <w:spacing w:after="0"/>
      </w:pPr>
      <w:r>
        <w:t>Graciela Sanchez</w:t>
      </w:r>
    </w:p>
    <w:p w:rsidR="006B3E76" w:rsidRDefault="006B3E76" w:rsidP="006B3E76">
      <w:pPr>
        <w:spacing w:after="0"/>
      </w:pPr>
      <w:r>
        <w:t>London Stroud</w:t>
      </w:r>
    </w:p>
    <w:p w:rsidR="006B3E76" w:rsidRDefault="006B3E76" w:rsidP="006B3E76">
      <w:pPr>
        <w:spacing w:after="0"/>
      </w:pPr>
      <w:r>
        <w:t xml:space="preserve">Angelina Vela </w:t>
      </w:r>
    </w:p>
    <w:p w:rsidR="00F302D8" w:rsidRDefault="006B3E76" w:rsidP="006B3E76">
      <w:pPr>
        <w:spacing w:after="0"/>
      </w:pPr>
      <w:proofErr w:type="spellStart"/>
      <w:r>
        <w:t>Demarea</w:t>
      </w:r>
      <w:proofErr w:type="spellEnd"/>
      <w:r>
        <w:t xml:space="preserve"> Warren</w:t>
      </w: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F302D8" w:rsidRDefault="00F302D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6B3E76" w:rsidRDefault="006B3E76" w:rsidP="00030AC2">
      <w:pPr>
        <w:spacing w:after="0"/>
      </w:pPr>
    </w:p>
    <w:p w:rsidR="00AD5DE8" w:rsidRDefault="00AD5DE8" w:rsidP="00030AC2">
      <w:pPr>
        <w:spacing w:after="0"/>
      </w:pPr>
    </w:p>
    <w:p w:rsidR="00AD5DE8" w:rsidRDefault="00AD5DE8" w:rsidP="00030AC2">
      <w:pPr>
        <w:spacing w:after="0"/>
      </w:pPr>
    </w:p>
    <w:p w:rsidR="00F302D8" w:rsidRDefault="00F302D8" w:rsidP="00030AC2">
      <w:pPr>
        <w:spacing w:after="0"/>
        <w:rPr>
          <w:b/>
          <w:u w:val="single"/>
        </w:rPr>
      </w:pPr>
      <w:r w:rsidRPr="00F302D8">
        <w:rPr>
          <w:b/>
          <w:u w:val="single"/>
        </w:rPr>
        <w:t>Principal’s Honor Roll</w:t>
      </w:r>
    </w:p>
    <w:p w:rsidR="00F302D8" w:rsidRDefault="00F302D8" w:rsidP="00030AC2">
      <w:pPr>
        <w:spacing w:after="0"/>
        <w:rPr>
          <w:b/>
          <w:u w:val="single"/>
        </w:rPr>
      </w:pPr>
    </w:p>
    <w:p w:rsidR="006B3E76" w:rsidRDefault="006B3E76" w:rsidP="006B3E76">
      <w:pPr>
        <w:spacing w:after="0"/>
      </w:pPr>
      <w:r>
        <w:t xml:space="preserve">Kaiden </w:t>
      </w:r>
      <w:proofErr w:type="spellStart"/>
      <w:r>
        <w:t>Aven</w:t>
      </w:r>
      <w:proofErr w:type="spellEnd"/>
      <w:r>
        <w:t xml:space="preserve"> </w:t>
      </w:r>
    </w:p>
    <w:p w:rsidR="006B3E76" w:rsidRDefault="006B3E76" w:rsidP="006B3E76">
      <w:pPr>
        <w:spacing w:after="0"/>
      </w:pPr>
      <w:r>
        <w:t>Angel Cooper</w:t>
      </w:r>
    </w:p>
    <w:p w:rsidR="006B3E76" w:rsidRDefault="006B3E76" w:rsidP="006B3E76">
      <w:pPr>
        <w:spacing w:after="0"/>
      </w:pPr>
      <w:r>
        <w:t>Carter Eglin</w:t>
      </w:r>
    </w:p>
    <w:p w:rsidR="006B3E76" w:rsidRDefault="006B3E76" w:rsidP="006B3E76">
      <w:pPr>
        <w:spacing w:after="0"/>
      </w:pPr>
      <w:proofErr w:type="spellStart"/>
      <w:r>
        <w:t>D'Ziya</w:t>
      </w:r>
      <w:proofErr w:type="spellEnd"/>
      <w:r>
        <w:t xml:space="preserve"> Evans</w:t>
      </w:r>
    </w:p>
    <w:p w:rsidR="006B3E76" w:rsidRDefault="006B3E76" w:rsidP="006B3E76">
      <w:pPr>
        <w:spacing w:after="0"/>
      </w:pPr>
      <w:proofErr w:type="spellStart"/>
      <w:r>
        <w:t>Ma'Leeyah</w:t>
      </w:r>
      <w:proofErr w:type="spellEnd"/>
      <w:r>
        <w:t xml:space="preserve"> Green</w:t>
      </w:r>
    </w:p>
    <w:p w:rsidR="006B3E76" w:rsidRDefault="006B3E76" w:rsidP="006B3E76">
      <w:pPr>
        <w:spacing w:after="0"/>
      </w:pPr>
      <w:r>
        <w:t xml:space="preserve">Ciara </w:t>
      </w:r>
      <w:proofErr w:type="spellStart"/>
      <w:r>
        <w:t>Gobert</w:t>
      </w:r>
      <w:proofErr w:type="spellEnd"/>
    </w:p>
    <w:p w:rsidR="006B3E76" w:rsidRDefault="006B3E76" w:rsidP="006B3E76">
      <w:pPr>
        <w:spacing w:after="0"/>
      </w:pPr>
      <w:proofErr w:type="spellStart"/>
      <w:r>
        <w:t>E'Retrious</w:t>
      </w:r>
      <w:proofErr w:type="spellEnd"/>
      <w:r>
        <w:t xml:space="preserve"> Gus</w:t>
      </w:r>
    </w:p>
    <w:p w:rsidR="006B3E76" w:rsidRDefault="006B3E76" w:rsidP="006B3E76">
      <w:pPr>
        <w:spacing w:after="0"/>
      </w:pPr>
      <w:r>
        <w:t>Elijah Hall</w:t>
      </w:r>
    </w:p>
    <w:p w:rsidR="006B3E76" w:rsidRDefault="006B3E76" w:rsidP="006B3E76">
      <w:pPr>
        <w:spacing w:after="0"/>
      </w:pPr>
      <w:r>
        <w:t>Allie Hampton</w:t>
      </w:r>
    </w:p>
    <w:p w:rsidR="006B3E76" w:rsidRDefault="006B3E76" w:rsidP="006B3E76">
      <w:pPr>
        <w:spacing w:after="0"/>
      </w:pPr>
      <w:proofErr w:type="spellStart"/>
      <w:r>
        <w:t>Jadin</w:t>
      </w:r>
      <w:proofErr w:type="spellEnd"/>
      <w:r>
        <w:t xml:space="preserve"> Hampton</w:t>
      </w:r>
    </w:p>
    <w:p w:rsidR="006B3E76" w:rsidRDefault="006B3E76" w:rsidP="006B3E76">
      <w:pPr>
        <w:spacing w:after="0"/>
      </w:pPr>
      <w:proofErr w:type="spellStart"/>
      <w:r>
        <w:t>Aariyanna</w:t>
      </w:r>
      <w:proofErr w:type="spellEnd"/>
      <w:r>
        <w:t xml:space="preserve"> Hernandez-</w:t>
      </w:r>
      <w:proofErr w:type="spellStart"/>
      <w:r>
        <w:t>Crochett</w:t>
      </w:r>
      <w:proofErr w:type="spellEnd"/>
    </w:p>
    <w:p w:rsidR="006B3E76" w:rsidRDefault="006B3E76" w:rsidP="006B3E76">
      <w:pPr>
        <w:spacing w:after="0"/>
      </w:pPr>
      <w:r>
        <w:t>Coleton Hollie</w:t>
      </w:r>
    </w:p>
    <w:p w:rsidR="006B3E76" w:rsidRDefault="006B3E76" w:rsidP="006B3E76">
      <w:pPr>
        <w:spacing w:after="0"/>
      </w:pPr>
      <w:proofErr w:type="spellStart"/>
      <w:r>
        <w:t>Markiel</w:t>
      </w:r>
      <w:proofErr w:type="spellEnd"/>
      <w:r>
        <w:t xml:space="preserve"> Judge</w:t>
      </w:r>
    </w:p>
    <w:p w:rsidR="006B3E76" w:rsidRDefault="006B3E76" w:rsidP="006B3E76">
      <w:pPr>
        <w:spacing w:after="0"/>
      </w:pPr>
      <w:proofErr w:type="spellStart"/>
      <w:r>
        <w:t>Johnniseia</w:t>
      </w:r>
      <w:proofErr w:type="spellEnd"/>
      <w:r>
        <w:t xml:space="preserve"> McGhee</w:t>
      </w:r>
    </w:p>
    <w:p w:rsidR="006B3E76" w:rsidRDefault="006B3E76" w:rsidP="006B3E76">
      <w:pPr>
        <w:spacing w:after="0"/>
      </w:pPr>
      <w:r>
        <w:t>Cynthia Monette</w:t>
      </w:r>
    </w:p>
    <w:p w:rsidR="006B3E76" w:rsidRDefault="006B3E76" w:rsidP="006B3E76">
      <w:pPr>
        <w:spacing w:after="0"/>
      </w:pPr>
      <w:r>
        <w:t>Erin Shaw</w:t>
      </w:r>
    </w:p>
    <w:p w:rsidR="006B3E76" w:rsidRDefault="006B3E76" w:rsidP="006B3E76">
      <w:pPr>
        <w:spacing w:after="0"/>
      </w:pPr>
      <w:r>
        <w:t>Ariana Singleton</w:t>
      </w:r>
    </w:p>
    <w:p w:rsidR="006B3E76" w:rsidRDefault="006B3E76" w:rsidP="006B3E76">
      <w:pPr>
        <w:spacing w:after="0"/>
      </w:pPr>
      <w:proofErr w:type="spellStart"/>
      <w:r>
        <w:t>Khia</w:t>
      </w:r>
      <w:proofErr w:type="spellEnd"/>
      <w:r>
        <w:t xml:space="preserve"> Snowden</w:t>
      </w:r>
    </w:p>
    <w:p w:rsidR="006B3E76" w:rsidRDefault="006B3E76" w:rsidP="006B3E76">
      <w:pPr>
        <w:spacing w:after="0"/>
      </w:pPr>
      <w:r>
        <w:t>Jose Vazquez</w:t>
      </w:r>
    </w:p>
    <w:p w:rsidR="00AD5DE8" w:rsidRDefault="006B3E76" w:rsidP="006B3E76">
      <w:pPr>
        <w:spacing w:after="0"/>
      </w:pPr>
      <w:proofErr w:type="spellStart"/>
      <w:r>
        <w:t>Pashunce</w:t>
      </w:r>
      <w:proofErr w:type="spellEnd"/>
      <w:r>
        <w:t xml:space="preserve"> White</w:t>
      </w:r>
    </w:p>
    <w:p w:rsidR="00AD5DE8" w:rsidRDefault="00AD5DE8" w:rsidP="00AD5DE8">
      <w:pPr>
        <w:spacing w:after="0"/>
      </w:pPr>
    </w:p>
    <w:p w:rsidR="00AD5DE8" w:rsidRDefault="00AD5DE8" w:rsidP="006B3E76">
      <w:pPr>
        <w:spacing w:after="0"/>
      </w:pPr>
    </w:p>
    <w:p w:rsidR="00AD5DE8" w:rsidRDefault="00AD5DE8" w:rsidP="006B3E76">
      <w:pPr>
        <w:spacing w:after="0"/>
      </w:pPr>
    </w:p>
    <w:p w:rsidR="00AD5DE8" w:rsidRDefault="00AD5DE8" w:rsidP="006B3E76">
      <w:pPr>
        <w:spacing w:after="0"/>
      </w:pPr>
    </w:p>
    <w:p w:rsidR="00AD5DE8" w:rsidRDefault="00AD5DE8" w:rsidP="006B3E76">
      <w:pPr>
        <w:spacing w:after="0"/>
      </w:pPr>
    </w:p>
    <w:p w:rsidR="00AD5DE8" w:rsidRDefault="00AD5DE8" w:rsidP="006B3E76">
      <w:pPr>
        <w:spacing w:after="0"/>
      </w:pPr>
    </w:p>
    <w:p w:rsidR="00AD5DE8" w:rsidRDefault="00AD5DE8" w:rsidP="006B3E76">
      <w:pPr>
        <w:spacing w:after="0"/>
      </w:pPr>
    </w:p>
    <w:p w:rsidR="00AD5DE8" w:rsidRDefault="00AD5DE8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6B3E76" w:rsidRDefault="006B3E76" w:rsidP="006B3E76">
      <w:pPr>
        <w:spacing w:after="0"/>
      </w:pPr>
    </w:p>
    <w:p w:rsidR="00AD5DE8" w:rsidRPr="00AD5DE8" w:rsidRDefault="00AD5DE8" w:rsidP="006B3E76">
      <w:pPr>
        <w:spacing w:after="0"/>
        <w:rPr>
          <w:b/>
          <w:u w:val="single"/>
        </w:rPr>
      </w:pPr>
      <w:bookmarkStart w:id="0" w:name="_GoBack"/>
      <w:bookmarkEnd w:id="0"/>
      <w:r w:rsidRPr="00AD5DE8">
        <w:rPr>
          <w:b/>
          <w:u w:val="single"/>
        </w:rPr>
        <w:t>Honor Roll</w:t>
      </w:r>
    </w:p>
    <w:p w:rsidR="00F302D8" w:rsidRDefault="00F302D8" w:rsidP="006B3E76">
      <w:pPr>
        <w:spacing w:after="0"/>
      </w:pPr>
    </w:p>
    <w:p w:rsidR="006B3E76" w:rsidRDefault="006B3E76" w:rsidP="006B3E76">
      <w:pPr>
        <w:spacing w:after="0"/>
      </w:pPr>
      <w:r>
        <w:t xml:space="preserve">Daniela Avila </w:t>
      </w:r>
    </w:p>
    <w:p w:rsidR="006B3E76" w:rsidRDefault="006B3E76" w:rsidP="006B3E76">
      <w:pPr>
        <w:spacing w:after="0"/>
      </w:pPr>
      <w:r>
        <w:t xml:space="preserve">Samuel </w:t>
      </w:r>
      <w:proofErr w:type="spellStart"/>
      <w:r>
        <w:t>Bradburry</w:t>
      </w:r>
      <w:proofErr w:type="spellEnd"/>
    </w:p>
    <w:p w:rsidR="006B3E76" w:rsidRDefault="006B3E76" w:rsidP="006B3E76">
      <w:pPr>
        <w:spacing w:after="0"/>
      </w:pPr>
      <w:r>
        <w:t>Angel Cooper</w:t>
      </w:r>
    </w:p>
    <w:p w:rsidR="006B3E76" w:rsidRDefault="006B3E76" w:rsidP="006B3E76">
      <w:pPr>
        <w:spacing w:after="0"/>
      </w:pPr>
      <w:proofErr w:type="spellStart"/>
      <w:r>
        <w:t>Timyah</w:t>
      </w:r>
      <w:proofErr w:type="spellEnd"/>
      <w:r>
        <w:t xml:space="preserve"> Cooper</w:t>
      </w:r>
    </w:p>
    <w:p w:rsidR="006B3E76" w:rsidRDefault="006B3E76" w:rsidP="006B3E76">
      <w:pPr>
        <w:spacing w:after="0"/>
      </w:pPr>
      <w:proofErr w:type="spellStart"/>
      <w:r>
        <w:t>Miketavion</w:t>
      </w:r>
      <w:proofErr w:type="spellEnd"/>
      <w:r>
        <w:t xml:space="preserve"> Davis</w:t>
      </w:r>
    </w:p>
    <w:p w:rsidR="006B3E76" w:rsidRDefault="006B3E76" w:rsidP="006B3E76">
      <w:pPr>
        <w:spacing w:after="0"/>
      </w:pPr>
      <w:r>
        <w:t>Landon Floyd</w:t>
      </w:r>
    </w:p>
    <w:p w:rsidR="006B3E76" w:rsidRDefault="006B3E76" w:rsidP="006B3E76">
      <w:pPr>
        <w:spacing w:after="0"/>
      </w:pPr>
      <w:r>
        <w:t>Kylan Gardner</w:t>
      </w:r>
    </w:p>
    <w:p w:rsidR="006B3E76" w:rsidRDefault="006B3E76" w:rsidP="006B3E76">
      <w:pPr>
        <w:spacing w:after="0"/>
      </w:pPr>
      <w:r>
        <w:t xml:space="preserve">Miracle </w:t>
      </w:r>
      <w:proofErr w:type="spellStart"/>
      <w:r>
        <w:t>Gloston</w:t>
      </w:r>
      <w:proofErr w:type="spellEnd"/>
    </w:p>
    <w:p w:rsidR="006B3E76" w:rsidRDefault="006B3E76" w:rsidP="006B3E76">
      <w:pPr>
        <w:spacing w:after="0"/>
      </w:pPr>
      <w:proofErr w:type="spellStart"/>
      <w:r>
        <w:t>Nathanie</w:t>
      </w:r>
      <w:proofErr w:type="spellEnd"/>
      <w:r>
        <w:t xml:space="preserve"> </w:t>
      </w:r>
      <w:proofErr w:type="spellStart"/>
      <w:r>
        <w:t>Gobert</w:t>
      </w:r>
      <w:proofErr w:type="spellEnd"/>
    </w:p>
    <w:p w:rsidR="006B3E76" w:rsidRDefault="006B3E76" w:rsidP="006B3E76">
      <w:pPr>
        <w:spacing w:after="0"/>
      </w:pPr>
      <w:r>
        <w:t xml:space="preserve">Harry Hickman </w:t>
      </w:r>
    </w:p>
    <w:p w:rsidR="006B3E76" w:rsidRDefault="006B3E76" w:rsidP="006B3E76">
      <w:pPr>
        <w:spacing w:after="0"/>
      </w:pPr>
      <w:r>
        <w:t>Coleton Hollie</w:t>
      </w:r>
    </w:p>
    <w:p w:rsidR="006B3E76" w:rsidRDefault="006B3E76" w:rsidP="006B3E76">
      <w:pPr>
        <w:spacing w:after="0"/>
      </w:pPr>
      <w:r>
        <w:t xml:space="preserve">Edwin Martinez Alfaro </w:t>
      </w:r>
    </w:p>
    <w:p w:rsidR="006B3E76" w:rsidRDefault="006B3E76" w:rsidP="006B3E76">
      <w:pPr>
        <w:spacing w:after="0"/>
      </w:pPr>
      <w:r>
        <w:t xml:space="preserve">Denim </w:t>
      </w:r>
      <w:proofErr w:type="spellStart"/>
      <w:r>
        <w:t>Orebo</w:t>
      </w:r>
      <w:proofErr w:type="spellEnd"/>
    </w:p>
    <w:p w:rsidR="006B3E76" w:rsidRDefault="006B3E76" w:rsidP="006B3E76">
      <w:pPr>
        <w:spacing w:after="0"/>
      </w:pPr>
      <w:proofErr w:type="spellStart"/>
      <w:r>
        <w:t>Aysia</w:t>
      </w:r>
      <w:proofErr w:type="spellEnd"/>
      <w:r>
        <w:t xml:space="preserve"> Perrault</w:t>
      </w:r>
    </w:p>
    <w:p w:rsidR="006B3E76" w:rsidRDefault="006B3E76" w:rsidP="006B3E76">
      <w:pPr>
        <w:spacing w:after="0"/>
      </w:pPr>
      <w:r>
        <w:t>William Prewitt</w:t>
      </w:r>
    </w:p>
    <w:p w:rsidR="006B3E76" w:rsidRDefault="006B3E76" w:rsidP="006B3E76">
      <w:pPr>
        <w:spacing w:after="0"/>
      </w:pPr>
      <w:r>
        <w:t>Desiree Robinson</w:t>
      </w:r>
    </w:p>
    <w:p w:rsidR="006B3E76" w:rsidRDefault="006B3E76" w:rsidP="006B3E76">
      <w:pPr>
        <w:spacing w:after="0"/>
      </w:pPr>
      <w:proofErr w:type="spellStart"/>
      <w:r>
        <w:t>Carlysia</w:t>
      </w:r>
      <w:proofErr w:type="spellEnd"/>
      <w:r>
        <w:t xml:space="preserve"> Simien</w:t>
      </w:r>
    </w:p>
    <w:p w:rsidR="006B3E76" w:rsidRDefault="006B3E76" w:rsidP="006B3E76">
      <w:pPr>
        <w:spacing w:after="0"/>
      </w:pPr>
      <w:r>
        <w:t>Isaiah Thompson</w:t>
      </w:r>
    </w:p>
    <w:p w:rsidR="0073013E" w:rsidRPr="0073013E" w:rsidRDefault="006B3E76" w:rsidP="006B3E76">
      <w:pPr>
        <w:spacing w:after="0"/>
      </w:pPr>
      <w:r>
        <w:t>Jada Waller</w:t>
      </w:r>
    </w:p>
    <w:sectPr w:rsidR="0073013E" w:rsidRPr="0073013E" w:rsidSect="00F302D8"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76F9" w:rsidRDefault="002176F9" w:rsidP="001B60DB">
      <w:pPr>
        <w:spacing w:after="0" w:line="240" w:lineRule="auto"/>
      </w:pPr>
      <w:r>
        <w:separator/>
      </w:r>
    </w:p>
  </w:endnote>
  <w:endnote w:type="continuationSeparator" w:id="0">
    <w:p w:rsidR="002176F9" w:rsidRDefault="002176F9" w:rsidP="001B6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76F9" w:rsidRDefault="002176F9" w:rsidP="001B60DB">
      <w:pPr>
        <w:spacing w:after="0" w:line="240" w:lineRule="auto"/>
      </w:pPr>
      <w:r>
        <w:separator/>
      </w:r>
    </w:p>
  </w:footnote>
  <w:footnote w:type="continuationSeparator" w:id="0">
    <w:p w:rsidR="002176F9" w:rsidRDefault="002176F9" w:rsidP="001B6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0DB" w:rsidRDefault="001B60DB" w:rsidP="001B60DB">
    <w:pPr>
      <w:pStyle w:val="Header"/>
      <w:jc w:val="center"/>
    </w:pPr>
    <w:r>
      <w:rPr>
        <w:b/>
        <w:noProof/>
        <w:sz w:val="4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57175</wp:posOffset>
          </wp:positionH>
          <wp:positionV relativeFrom="paragraph">
            <wp:posOffset>-304800</wp:posOffset>
          </wp:positionV>
          <wp:extent cx="1085850" cy="108828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and -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10882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5073B">
      <w:rPr>
        <w:rStyle w:val="PageNumber"/>
        <w:b/>
        <w:sz w:val="40"/>
      </w:rPr>
      <w:t xml:space="preserve">West Orange – Stark </w:t>
    </w:r>
    <w:r>
      <w:rPr>
        <w:rStyle w:val="PageNumber"/>
        <w:b/>
        <w:sz w:val="40"/>
      </w:rPr>
      <w:t>High School</w:t>
    </w:r>
    <w:r w:rsidRPr="0085073B">
      <w:rPr>
        <w:rStyle w:val="PageNumber"/>
        <w:b/>
        <w:sz w:val="40"/>
      </w:rPr>
      <w:br/>
    </w:r>
    <w:r w:rsidR="00A35CC5">
      <w:rPr>
        <w:rStyle w:val="PageNumber"/>
        <w:b/>
        <w:sz w:val="40"/>
      </w:rPr>
      <w:t>3</w:t>
    </w:r>
    <w:r w:rsidR="00A35CC5" w:rsidRPr="00A35CC5">
      <w:rPr>
        <w:rStyle w:val="PageNumber"/>
        <w:b/>
        <w:sz w:val="40"/>
        <w:vertAlign w:val="superscript"/>
      </w:rPr>
      <w:t>rd</w:t>
    </w:r>
    <w:r>
      <w:rPr>
        <w:rStyle w:val="PageNumber"/>
        <w:b/>
        <w:sz w:val="40"/>
      </w:rPr>
      <w:t xml:space="preserve"> Marking Period</w:t>
    </w:r>
    <w:r w:rsidRPr="0085073B">
      <w:rPr>
        <w:rStyle w:val="PageNumber"/>
        <w:b/>
        <w:sz w:val="40"/>
      </w:rPr>
      <w:t xml:space="preserve"> Honor Roll</w:t>
    </w:r>
    <w:r>
      <w:rPr>
        <w:rStyle w:val="PageNumber"/>
        <w:b/>
        <w:sz w:val="40"/>
      </w:rPr>
      <w:t>, 2020-21</w:t>
    </w:r>
  </w:p>
  <w:p w:rsidR="001B60DB" w:rsidRDefault="001B60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A3tzQxNTU2MTdT0lEKTi0uzszPAykwqQUANtPPyiwAAAA="/>
  </w:docVars>
  <w:rsids>
    <w:rsidRoot w:val="001B60DB"/>
    <w:rsid w:val="00030AC2"/>
    <w:rsid w:val="00144574"/>
    <w:rsid w:val="001B60DB"/>
    <w:rsid w:val="002176F9"/>
    <w:rsid w:val="00385465"/>
    <w:rsid w:val="0068029D"/>
    <w:rsid w:val="006B3E76"/>
    <w:rsid w:val="0073013E"/>
    <w:rsid w:val="007B579C"/>
    <w:rsid w:val="00A35CC5"/>
    <w:rsid w:val="00AD5DE8"/>
    <w:rsid w:val="00BC224E"/>
    <w:rsid w:val="00DB48ED"/>
    <w:rsid w:val="00F250DE"/>
    <w:rsid w:val="00F30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4C7FC"/>
  <w15:chartTrackingRefBased/>
  <w15:docId w15:val="{A68BF9FE-8E9D-414C-B27F-F7A32926B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0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0DB"/>
  </w:style>
  <w:style w:type="paragraph" w:styleId="Footer">
    <w:name w:val="footer"/>
    <w:basedOn w:val="Normal"/>
    <w:link w:val="FooterChar"/>
    <w:uiPriority w:val="99"/>
    <w:unhideWhenUsed/>
    <w:rsid w:val="001B6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0DB"/>
  </w:style>
  <w:style w:type="character" w:styleId="PageNumber">
    <w:name w:val="page number"/>
    <w:basedOn w:val="DefaultParagraphFont"/>
    <w:rsid w:val="001B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4F43F-E7D2-4B4D-9C23-4C59C492B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CCISD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Mariella</dc:creator>
  <cp:keywords/>
  <dc:description/>
  <cp:lastModifiedBy>Martinez, Mariella</cp:lastModifiedBy>
  <cp:revision>4</cp:revision>
  <dcterms:created xsi:type="dcterms:W3CDTF">2021-01-07T20:42:00Z</dcterms:created>
  <dcterms:modified xsi:type="dcterms:W3CDTF">2021-01-07T20:48:00Z</dcterms:modified>
</cp:coreProperties>
</file>